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A4B5D7" w14:textId="77777777" w:rsidR="00124995" w:rsidRPr="00005D4E" w:rsidRDefault="00124995" w:rsidP="00124995">
      <w:pPr>
        <w:spacing w:before="34" w:line="480" w:lineRule="auto"/>
        <w:ind w:left="100"/>
        <w:rPr>
          <w:rFonts w:asciiTheme="majorBidi" w:hAnsiTheme="majorBidi" w:cstheme="majorBidi"/>
          <w:color w:val="000000"/>
          <w:sz w:val="24"/>
          <w:szCs w:val="24"/>
        </w:rPr>
      </w:pPr>
      <w:r w:rsidRPr="00005D4E">
        <w:rPr>
          <w:rFonts w:asciiTheme="majorBidi" w:hAnsiTheme="majorBidi" w:cstheme="majorBidi"/>
          <w:color w:val="000000"/>
          <w:sz w:val="24"/>
          <w:szCs w:val="24"/>
        </w:rPr>
        <w:t>Appendix</w:t>
      </w:r>
    </w:p>
    <w:p w14:paraId="3CE0A29E" w14:textId="77777777" w:rsidR="00124995" w:rsidRPr="00005D4E" w:rsidRDefault="00124995" w:rsidP="00124995">
      <w:pPr>
        <w:pStyle w:val="BodyText"/>
        <w:spacing w:line="480" w:lineRule="auto"/>
        <w:ind w:left="0"/>
        <w:rPr>
          <w:rFonts w:asciiTheme="majorBidi" w:hAnsiTheme="majorBidi" w:cstheme="majorBidi"/>
          <w:color w:val="000000"/>
          <w:sz w:val="24"/>
          <w:szCs w:val="24"/>
        </w:rPr>
      </w:pPr>
    </w:p>
    <w:p w14:paraId="10CB5301" w14:textId="77777777" w:rsidR="00124995" w:rsidRPr="00005D4E" w:rsidRDefault="00124995" w:rsidP="00124995">
      <w:pPr>
        <w:tabs>
          <w:tab w:val="left" w:pos="1440"/>
          <w:tab w:val="left" w:pos="1441"/>
        </w:tabs>
        <w:spacing w:before="123" w:line="480" w:lineRule="auto"/>
        <w:rPr>
          <w:rFonts w:asciiTheme="majorBidi" w:hAnsiTheme="majorBidi" w:cstheme="majorBidi"/>
          <w:color w:val="000000"/>
          <w:sz w:val="24"/>
          <w:szCs w:val="24"/>
        </w:rPr>
      </w:pPr>
      <w:r w:rsidRPr="00005D4E">
        <w:rPr>
          <w:rFonts w:asciiTheme="majorBidi" w:hAnsiTheme="majorBidi" w:cstheme="majorBidi"/>
          <w:color w:val="000000"/>
          <w:sz w:val="24"/>
          <w:szCs w:val="24"/>
        </w:rPr>
        <w:t>Appendix A: Questionnaire measuring student satisfaction with the</w:t>
      </w:r>
      <w:r w:rsidRPr="00005D4E">
        <w:rPr>
          <w:rFonts w:asciiTheme="majorBidi" w:hAnsiTheme="majorBidi" w:cstheme="majorBidi"/>
          <w:color w:val="000000"/>
          <w:spacing w:val="2"/>
          <w:sz w:val="24"/>
          <w:szCs w:val="24"/>
        </w:rPr>
        <w:t xml:space="preserve"> </w:t>
      </w:r>
      <w:r w:rsidRPr="00005D4E">
        <w:rPr>
          <w:rFonts w:asciiTheme="majorBidi" w:hAnsiTheme="majorBidi" w:cstheme="majorBidi"/>
          <w:color w:val="000000"/>
          <w:sz w:val="24"/>
          <w:szCs w:val="24"/>
        </w:rPr>
        <w:t>ARS.</w:t>
      </w:r>
    </w:p>
    <w:p w14:paraId="633C0B67" w14:textId="77777777" w:rsidR="00124995" w:rsidRPr="00005D4E" w:rsidRDefault="00124995" w:rsidP="00124995">
      <w:pPr>
        <w:pStyle w:val="BodyText"/>
        <w:spacing w:before="6" w:after="1" w:line="480" w:lineRule="auto"/>
        <w:ind w:left="0"/>
        <w:rPr>
          <w:rFonts w:asciiTheme="majorBidi" w:hAnsiTheme="majorBidi" w:cstheme="majorBidi"/>
          <w:color w:val="000000"/>
          <w:sz w:val="24"/>
          <w:szCs w:val="24"/>
        </w:rPr>
      </w:pPr>
    </w:p>
    <w:tbl>
      <w:tblPr>
        <w:tblW w:w="9929" w:type="dxa"/>
        <w:tblInd w:w="42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095"/>
        <w:gridCol w:w="1695"/>
        <w:gridCol w:w="999"/>
        <w:gridCol w:w="876"/>
        <w:gridCol w:w="804"/>
        <w:gridCol w:w="1460"/>
      </w:tblGrid>
      <w:tr w:rsidR="00124995" w:rsidRPr="00005D4E" w14:paraId="3440D633" w14:textId="77777777" w:rsidTr="00296D00">
        <w:trPr>
          <w:trHeight w:val="388"/>
        </w:trPr>
        <w:tc>
          <w:tcPr>
            <w:tcW w:w="4095" w:type="dxa"/>
          </w:tcPr>
          <w:p w14:paraId="118E578C" w14:textId="77777777" w:rsidR="00124995" w:rsidRPr="00005D4E" w:rsidRDefault="00124995" w:rsidP="00296D00">
            <w:pPr>
              <w:pStyle w:val="TableParagraph"/>
              <w:ind w:left="107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5D4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Items</w:t>
            </w:r>
          </w:p>
        </w:tc>
        <w:tc>
          <w:tcPr>
            <w:tcW w:w="1695" w:type="dxa"/>
          </w:tcPr>
          <w:p w14:paraId="1CC14345" w14:textId="77777777" w:rsidR="00124995" w:rsidRPr="00005D4E" w:rsidRDefault="00124995" w:rsidP="00296D00">
            <w:pPr>
              <w:pStyle w:val="TableParagraph"/>
              <w:ind w:left="107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5D4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trongly disagree</w:t>
            </w:r>
          </w:p>
        </w:tc>
        <w:tc>
          <w:tcPr>
            <w:tcW w:w="999" w:type="dxa"/>
          </w:tcPr>
          <w:p w14:paraId="3D3E6464" w14:textId="77777777" w:rsidR="00124995" w:rsidRPr="00005D4E" w:rsidRDefault="00124995" w:rsidP="00296D00">
            <w:pPr>
              <w:pStyle w:val="TableParagraph"/>
              <w:ind w:left="106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5D4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Disagree</w:t>
            </w:r>
          </w:p>
        </w:tc>
        <w:tc>
          <w:tcPr>
            <w:tcW w:w="876" w:type="dxa"/>
          </w:tcPr>
          <w:p w14:paraId="1D9E1E42" w14:textId="77777777" w:rsidR="00124995" w:rsidRPr="00005D4E" w:rsidRDefault="00124995" w:rsidP="00296D00">
            <w:pPr>
              <w:pStyle w:val="TableParagraph"/>
              <w:ind w:left="106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5D4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Neutral</w:t>
            </w:r>
          </w:p>
        </w:tc>
        <w:tc>
          <w:tcPr>
            <w:tcW w:w="804" w:type="dxa"/>
          </w:tcPr>
          <w:p w14:paraId="55FB79DB" w14:textId="77777777" w:rsidR="00124995" w:rsidRPr="00005D4E" w:rsidRDefault="00124995" w:rsidP="00296D00">
            <w:pPr>
              <w:pStyle w:val="TableParagraph"/>
              <w:ind w:left="106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5D4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Agree</w:t>
            </w:r>
          </w:p>
        </w:tc>
        <w:tc>
          <w:tcPr>
            <w:tcW w:w="1460" w:type="dxa"/>
          </w:tcPr>
          <w:p w14:paraId="2B7EA306" w14:textId="77777777" w:rsidR="00124995" w:rsidRPr="00005D4E" w:rsidRDefault="00124995" w:rsidP="00296D00">
            <w:pPr>
              <w:pStyle w:val="TableParagraph"/>
              <w:ind w:left="106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5D4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trongly agree</w:t>
            </w:r>
          </w:p>
        </w:tc>
      </w:tr>
      <w:tr w:rsidR="00124995" w:rsidRPr="00005D4E" w14:paraId="681E2B1E" w14:textId="77777777" w:rsidTr="00296D00">
        <w:trPr>
          <w:trHeight w:val="621"/>
        </w:trPr>
        <w:tc>
          <w:tcPr>
            <w:tcW w:w="4095" w:type="dxa"/>
          </w:tcPr>
          <w:p w14:paraId="36664522" w14:textId="77777777" w:rsidR="00124995" w:rsidRPr="00005D4E" w:rsidRDefault="00124995" w:rsidP="00296D00">
            <w:pPr>
              <w:pStyle w:val="TableParagraph"/>
              <w:ind w:left="107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5D4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“The use of clickers in this course</w:t>
            </w:r>
          </w:p>
          <w:p w14:paraId="0C7704B1" w14:textId="77777777" w:rsidR="00124995" w:rsidRPr="00005D4E" w:rsidRDefault="00124995" w:rsidP="00296D00">
            <w:pPr>
              <w:pStyle w:val="TableParagraph"/>
              <w:ind w:left="107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5D4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ncouraged me to participate in class.”</w:t>
            </w:r>
          </w:p>
        </w:tc>
        <w:tc>
          <w:tcPr>
            <w:tcW w:w="1695" w:type="dxa"/>
          </w:tcPr>
          <w:p w14:paraId="4CFBBDE3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999" w:type="dxa"/>
          </w:tcPr>
          <w:p w14:paraId="70B08128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876" w:type="dxa"/>
          </w:tcPr>
          <w:p w14:paraId="3E57D79D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804" w:type="dxa"/>
          </w:tcPr>
          <w:p w14:paraId="4AF77415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460" w:type="dxa"/>
          </w:tcPr>
          <w:p w14:paraId="122D1F80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</w:tr>
      <w:tr w:rsidR="00124995" w:rsidRPr="00005D4E" w14:paraId="46DE9113" w14:textId="77777777" w:rsidTr="00296D00">
        <w:trPr>
          <w:trHeight w:val="618"/>
        </w:trPr>
        <w:tc>
          <w:tcPr>
            <w:tcW w:w="4095" w:type="dxa"/>
          </w:tcPr>
          <w:p w14:paraId="686911E3" w14:textId="77777777" w:rsidR="00124995" w:rsidRPr="00005D4E" w:rsidRDefault="00124995" w:rsidP="00296D00">
            <w:pPr>
              <w:pStyle w:val="TableParagraph"/>
              <w:ind w:left="107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5D4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“The use of clickers in this course</w:t>
            </w:r>
          </w:p>
          <w:p w14:paraId="21E01233" w14:textId="77777777" w:rsidR="00124995" w:rsidRPr="00005D4E" w:rsidRDefault="00124995" w:rsidP="00296D00">
            <w:pPr>
              <w:pStyle w:val="TableParagraph"/>
              <w:ind w:left="107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5D4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ncouraged others to participate in class.”</w:t>
            </w:r>
          </w:p>
        </w:tc>
        <w:tc>
          <w:tcPr>
            <w:tcW w:w="1695" w:type="dxa"/>
          </w:tcPr>
          <w:p w14:paraId="2C26F51D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999" w:type="dxa"/>
          </w:tcPr>
          <w:p w14:paraId="6D96110E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876" w:type="dxa"/>
          </w:tcPr>
          <w:p w14:paraId="311936C8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804" w:type="dxa"/>
          </w:tcPr>
          <w:p w14:paraId="2F575154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460" w:type="dxa"/>
          </w:tcPr>
          <w:p w14:paraId="43D7BF9C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</w:tr>
      <w:tr w:rsidR="00124995" w:rsidRPr="00005D4E" w14:paraId="5B6DAEAD" w14:textId="77777777" w:rsidTr="00296D00">
        <w:trPr>
          <w:trHeight w:val="621"/>
        </w:trPr>
        <w:tc>
          <w:tcPr>
            <w:tcW w:w="4095" w:type="dxa"/>
          </w:tcPr>
          <w:p w14:paraId="637051BA" w14:textId="77777777" w:rsidR="00124995" w:rsidRPr="00005D4E" w:rsidRDefault="00124995" w:rsidP="00296D00">
            <w:pPr>
              <w:pStyle w:val="TableParagraph"/>
              <w:ind w:left="107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5D4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“The use of clickers in this course was distracting.”</w:t>
            </w:r>
          </w:p>
        </w:tc>
        <w:tc>
          <w:tcPr>
            <w:tcW w:w="1695" w:type="dxa"/>
          </w:tcPr>
          <w:p w14:paraId="66FC45E1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999" w:type="dxa"/>
          </w:tcPr>
          <w:p w14:paraId="7711A57F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876" w:type="dxa"/>
          </w:tcPr>
          <w:p w14:paraId="7B06F464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804" w:type="dxa"/>
          </w:tcPr>
          <w:p w14:paraId="54DA98E3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460" w:type="dxa"/>
          </w:tcPr>
          <w:p w14:paraId="61282058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</w:tr>
      <w:tr w:rsidR="00124995" w:rsidRPr="00005D4E" w14:paraId="4ED0E463" w14:textId="77777777" w:rsidTr="00296D00">
        <w:trPr>
          <w:trHeight w:val="618"/>
        </w:trPr>
        <w:tc>
          <w:tcPr>
            <w:tcW w:w="4095" w:type="dxa"/>
          </w:tcPr>
          <w:p w14:paraId="19D31378" w14:textId="77777777" w:rsidR="00124995" w:rsidRPr="00005D4E" w:rsidRDefault="00124995" w:rsidP="00296D00">
            <w:pPr>
              <w:pStyle w:val="TableParagraph"/>
              <w:ind w:left="107" w:right="185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5D4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“Because of the clickers, I participated more in this class than I normally do.”</w:t>
            </w:r>
          </w:p>
        </w:tc>
        <w:tc>
          <w:tcPr>
            <w:tcW w:w="1695" w:type="dxa"/>
          </w:tcPr>
          <w:p w14:paraId="519E964B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999" w:type="dxa"/>
          </w:tcPr>
          <w:p w14:paraId="4BF8A1D3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876" w:type="dxa"/>
          </w:tcPr>
          <w:p w14:paraId="1C64E8AE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804" w:type="dxa"/>
          </w:tcPr>
          <w:p w14:paraId="663F2A8F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460" w:type="dxa"/>
          </w:tcPr>
          <w:p w14:paraId="20509781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</w:tr>
      <w:tr w:rsidR="00124995" w:rsidRPr="00005D4E" w14:paraId="7C962176" w14:textId="77777777" w:rsidTr="00296D00">
        <w:trPr>
          <w:trHeight w:val="621"/>
        </w:trPr>
        <w:tc>
          <w:tcPr>
            <w:tcW w:w="4095" w:type="dxa"/>
          </w:tcPr>
          <w:p w14:paraId="3ED69078" w14:textId="77777777" w:rsidR="00124995" w:rsidRPr="00005D4E" w:rsidRDefault="00124995" w:rsidP="00296D00">
            <w:pPr>
              <w:pStyle w:val="TableParagraph"/>
              <w:ind w:left="107" w:right="208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5D4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“I valued that the clickers allowed people to respond anonymously.”</w:t>
            </w:r>
          </w:p>
        </w:tc>
        <w:tc>
          <w:tcPr>
            <w:tcW w:w="1695" w:type="dxa"/>
          </w:tcPr>
          <w:p w14:paraId="487111A7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999" w:type="dxa"/>
          </w:tcPr>
          <w:p w14:paraId="34BF0724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876" w:type="dxa"/>
          </w:tcPr>
          <w:p w14:paraId="1F81B0E5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804" w:type="dxa"/>
          </w:tcPr>
          <w:p w14:paraId="4D6BF93D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460" w:type="dxa"/>
          </w:tcPr>
          <w:p w14:paraId="42456DE7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</w:tr>
      <w:tr w:rsidR="00124995" w:rsidRPr="00005D4E" w14:paraId="7F795013" w14:textId="77777777" w:rsidTr="00296D00">
        <w:trPr>
          <w:trHeight w:val="618"/>
        </w:trPr>
        <w:tc>
          <w:tcPr>
            <w:tcW w:w="4095" w:type="dxa"/>
          </w:tcPr>
          <w:p w14:paraId="268EB750" w14:textId="77777777" w:rsidR="00124995" w:rsidRPr="00005D4E" w:rsidRDefault="00124995" w:rsidP="00296D00">
            <w:pPr>
              <w:pStyle w:val="TableParagraph"/>
              <w:ind w:left="107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5D4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“The use of clickers slowed down the class too much.”</w:t>
            </w:r>
          </w:p>
        </w:tc>
        <w:tc>
          <w:tcPr>
            <w:tcW w:w="1695" w:type="dxa"/>
          </w:tcPr>
          <w:p w14:paraId="4C1B2CE3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999" w:type="dxa"/>
          </w:tcPr>
          <w:p w14:paraId="4995DC7A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876" w:type="dxa"/>
          </w:tcPr>
          <w:p w14:paraId="15381043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804" w:type="dxa"/>
          </w:tcPr>
          <w:p w14:paraId="22D488F3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460" w:type="dxa"/>
          </w:tcPr>
          <w:p w14:paraId="4E968501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</w:tr>
      <w:tr w:rsidR="00124995" w:rsidRPr="00005D4E" w14:paraId="160EDB1A" w14:textId="77777777" w:rsidTr="00296D00">
        <w:trPr>
          <w:trHeight w:val="621"/>
        </w:trPr>
        <w:tc>
          <w:tcPr>
            <w:tcW w:w="4095" w:type="dxa"/>
          </w:tcPr>
          <w:p w14:paraId="6C01EB80" w14:textId="77777777" w:rsidR="00124995" w:rsidRPr="00005D4E" w:rsidRDefault="00124995" w:rsidP="00296D00">
            <w:pPr>
              <w:pStyle w:val="TableParagraph"/>
              <w:ind w:left="107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5D4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“The professor depended too much on the use of response cards.”</w:t>
            </w:r>
          </w:p>
        </w:tc>
        <w:tc>
          <w:tcPr>
            <w:tcW w:w="1695" w:type="dxa"/>
          </w:tcPr>
          <w:p w14:paraId="20B47E6B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999" w:type="dxa"/>
          </w:tcPr>
          <w:p w14:paraId="47629E85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876" w:type="dxa"/>
          </w:tcPr>
          <w:p w14:paraId="2D683161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804" w:type="dxa"/>
          </w:tcPr>
          <w:p w14:paraId="113B20A5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460" w:type="dxa"/>
          </w:tcPr>
          <w:p w14:paraId="24601B95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</w:tr>
      <w:tr w:rsidR="00124995" w:rsidRPr="00005D4E" w14:paraId="758E2481" w14:textId="77777777" w:rsidTr="00296D00">
        <w:trPr>
          <w:trHeight w:val="618"/>
        </w:trPr>
        <w:tc>
          <w:tcPr>
            <w:tcW w:w="4095" w:type="dxa"/>
          </w:tcPr>
          <w:p w14:paraId="52F84238" w14:textId="77777777" w:rsidR="00124995" w:rsidRPr="00005D4E" w:rsidRDefault="00124995" w:rsidP="00296D00">
            <w:pPr>
              <w:pStyle w:val="TableParagraph"/>
              <w:ind w:left="107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5D4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“The use of clickers helped make some topics clearer.”</w:t>
            </w:r>
          </w:p>
        </w:tc>
        <w:tc>
          <w:tcPr>
            <w:tcW w:w="1695" w:type="dxa"/>
          </w:tcPr>
          <w:p w14:paraId="19114D04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999" w:type="dxa"/>
          </w:tcPr>
          <w:p w14:paraId="47C450CB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876" w:type="dxa"/>
          </w:tcPr>
          <w:p w14:paraId="515C5A61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804" w:type="dxa"/>
          </w:tcPr>
          <w:p w14:paraId="5F0424E3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460" w:type="dxa"/>
          </w:tcPr>
          <w:p w14:paraId="3D07F6A6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</w:tr>
      <w:tr w:rsidR="00124995" w:rsidRPr="00005D4E" w14:paraId="4F9908A4" w14:textId="77777777" w:rsidTr="00296D00">
        <w:trPr>
          <w:trHeight w:val="849"/>
        </w:trPr>
        <w:tc>
          <w:tcPr>
            <w:tcW w:w="4095" w:type="dxa"/>
          </w:tcPr>
          <w:p w14:paraId="691B5FC6" w14:textId="77777777" w:rsidR="00124995" w:rsidRPr="00005D4E" w:rsidRDefault="00124995" w:rsidP="00296D00">
            <w:pPr>
              <w:pStyle w:val="TableParagraph"/>
              <w:ind w:left="107" w:right="219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5D4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“I would rather use clickers to participate in class discussions than use the</w:t>
            </w:r>
          </w:p>
          <w:p w14:paraId="5A3612F5" w14:textId="77777777" w:rsidR="00124995" w:rsidRPr="00005D4E" w:rsidRDefault="00124995" w:rsidP="00296D00">
            <w:pPr>
              <w:pStyle w:val="TableParagraph"/>
              <w:ind w:left="107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5D4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microphone.”</w:t>
            </w:r>
          </w:p>
        </w:tc>
        <w:tc>
          <w:tcPr>
            <w:tcW w:w="1695" w:type="dxa"/>
          </w:tcPr>
          <w:p w14:paraId="67822DA6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999" w:type="dxa"/>
          </w:tcPr>
          <w:p w14:paraId="081E21AF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876" w:type="dxa"/>
          </w:tcPr>
          <w:p w14:paraId="06FEEB07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804" w:type="dxa"/>
          </w:tcPr>
          <w:p w14:paraId="7C8B24B6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460" w:type="dxa"/>
          </w:tcPr>
          <w:p w14:paraId="010C4AAA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</w:tr>
      <w:tr w:rsidR="00124995" w:rsidRPr="00005D4E" w14:paraId="5238CCFB" w14:textId="77777777" w:rsidTr="00296D00">
        <w:trPr>
          <w:trHeight w:val="621"/>
        </w:trPr>
        <w:tc>
          <w:tcPr>
            <w:tcW w:w="4095" w:type="dxa"/>
          </w:tcPr>
          <w:p w14:paraId="3CED4DDA" w14:textId="77777777" w:rsidR="00124995" w:rsidRPr="00005D4E" w:rsidRDefault="00124995" w:rsidP="00296D00">
            <w:pPr>
              <w:pStyle w:val="TableParagraph"/>
              <w:ind w:left="107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5D4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“Overall, I think having the clickers made the class better.”</w:t>
            </w:r>
          </w:p>
        </w:tc>
        <w:tc>
          <w:tcPr>
            <w:tcW w:w="1695" w:type="dxa"/>
          </w:tcPr>
          <w:p w14:paraId="76D07411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999" w:type="dxa"/>
          </w:tcPr>
          <w:p w14:paraId="3601A225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876" w:type="dxa"/>
          </w:tcPr>
          <w:p w14:paraId="77B6238E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804" w:type="dxa"/>
          </w:tcPr>
          <w:p w14:paraId="217EEEAE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460" w:type="dxa"/>
          </w:tcPr>
          <w:p w14:paraId="1D9758DD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</w:tr>
      <w:tr w:rsidR="00124995" w:rsidRPr="00005D4E" w14:paraId="56FDF318" w14:textId="77777777" w:rsidTr="00296D00">
        <w:trPr>
          <w:trHeight w:val="391"/>
        </w:trPr>
        <w:tc>
          <w:tcPr>
            <w:tcW w:w="4095" w:type="dxa"/>
          </w:tcPr>
          <w:p w14:paraId="681CA9F3" w14:textId="77777777" w:rsidR="00124995" w:rsidRPr="00005D4E" w:rsidRDefault="00124995" w:rsidP="00296D00">
            <w:pPr>
              <w:pStyle w:val="TableParagraph"/>
              <w:ind w:left="107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5D4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“Attending class was worthwhile.”</w:t>
            </w:r>
          </w:p>
        </w:tc>
        <w:tc>
          <w:tcPr>
            <w:tcW w:w="1695" w:type="dxa"/>
          </w:tcPr>
          <w:p w14:paraId="2EB0B747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999" w:type="dxa"/>
          </w:tcPr>
          <w:p w14:paraId="4C73FD21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876" w:type="dxa"/>
          </w:tcPr>
          <w:p w14:paraId="18C2A8C4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804" w:type="dxa"/>
          </w:tcPr>
          <w:p w14:paraId="7ED12F81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460" w:type="dxa"/>
          </w:tcPr>
          <w:p w14:paraId="3A1872EE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</w:tr>
    </w:tbl>
    <w:p w14:paraId="6763C95E" w14:textId="77777777" w:rsidR="00124995" w:rsidRPr="00005D4E" w:rsidRDefault="00124995" w:rsidP="00124995">
      <w:pPr>
        <w:tabs>
          <w:tab w:val="left" w:pos="1440"/>
          <w:tab w:val="left" w:pos="1441"/>
        </w:tabs>
        <w:ind w:left="966"/>
        <w:rPr>
          <w:rFonts w:asciiTheme="majorBidi" w:hAnsiTheme="majorBidi" w:cstheme="majorBidi"/>
          <w:color w:val="000000"/>
          <w:sz w:val="24"/>
          <w:szCs w:val="24"/>
        </w:rPr>
      </w:pPr>
      <w:r w:rsidRPr="00005D4E">
        <w:rPr>
          <w:rFonts w:asciiTheme="majorBidi" w:hAnsiTheme="majorBidi" w:cstheme="majorBidi"/>
          <w:color w:val="000000"/>
          <w:sz w:val="24"/>
          <w:szCs w:val="24"/>
        </w:rPr>
        <w:t>A.1 Open-ended questions:</w:t>
      </w:r>
    </w:p>
    <w:p w14:paraId="7A30F954" w14:textId="77777777" w:rsidR="00124995" w:rsidRPr="00005D4E" w:rsidRDefault="00124995" w:rsidP="00124995">
      <w:pPr>
        <w:pStyle w:val="ListParagraph"/>
        <w:numPr>
          <w:ilvl w:val="0"/>
          <w:numId w:val="1"/>
        </w:numPr>
        <w:tabs>
          <w:tab w:val="left" w:pos="1800"/>
          <w:tab w:val="left" w:pos="1801"/>
          <w:tab w:val="left" w:pos="2160"/>
        </w:tabs>
        <w:spacing w:before="134"/>
        <w:rPr>
          <w:rFonts w:asciiTheme="majorBidi" w:hAnsiTheme="majorBidi" w:cstheme="majorBidi"/>
          <w:color w:val="000000"/>
          <w:sz w:val="24"/>
          <w:szCs w:val="24"/>
        </w:rPr>
      </w:pPr>
      <w:r w:rsidRPr="00005D4E">
        <w:rPr>
          <w:rFonts w:asciiTheme="majorBidi" w:hAnsiTheme="majorBidi" w:cstheme="majorBidi"/>
          <w:color w:val="000000"/>
          <w:sz w:val="24"/>
          <w:szCs w:val="24"/>
        </w:rPr>
        <w:t>What was the most useful feature of the</w:t>
      </w:r>
      <w:r w:rsidRPr="00005D4E">
        <w:rPr>
          <w:rFonts w:asciiTheme="majorBidi" w:hAnsiTheme="majorBidi" w:cstheme="majorBidi"/>
          <w:color w:val="000000"/>
          <w:spacing w:val="6"/>
          <w:sz w:val="24"/>
          <w:szCs w:val="24"/>
        </w:rPr>
        <w:t xml:space="preserve"> </w:t>
      </w:r>
      <w:r w:rsidRPr="00005D4E">
        <w:rPr>
          <w:rFonts w:asciiTheme="majorBidi" w:hAnsiTheme="majorBidi" w:cstheme="majorBidi"/>
          <w:color w:val="000000"/>
          <w:sz w:val="24"/>
          <w:szCs w:val="24"/>
        </w:rPr>
        <w:t>ARS?</w:t>
      </w:r>
    </w:p>
    <w:p w14:paraId="43DA1815" w14:textId="77777777" w:rsidR="00124995" w:rsidRPr="00005D4E" w:rsidRDefault="00124995" w:rsidP="00124995">
      <w:pPr>
        <w:pStyle w:val="ListParagraph"/>
        <w:numPr>
          <w:ilvl w:val="0"/>
          <w:numId w:val="1"/>
        </w:numPr>
        <w:tabs>
          <w:tab w:val="left" w:pos="1800"/>
          <w:tab w:val="left" w:pos="2160"/>
        </w:tabs>
        <w:spacing w:before="36"/>
        <w:rPr>
          <w:rFonts w:asciiTheme="majorBidi" w:hAnsiTheme="majorBidi" w:cstheme="majorBidi"/>
          <w:color w:val="000000"/>
          <w:sz w:val="24"/>
          <w:szCs w:val="24"/>
        </w:rPr>
      </w:pPr>
      <w:r w:rsidRPr="00005D4E">
        <w:rPr>
          <w:rFonts w:asciiTheme="majorBidi" w:hAnsiTheme="majorBidi" w:cstheme="majorBidi"/>
          <w:color w:val="000000"/>
          <w:spacing w:val="1"/>
          <w:w w:val="99"/>
          <w:sz w:val="24"/>
          <w:szCs w:val="24"/>
        </w:rPr>
        <w:t>W</w:t>
      </w:r>
      <w:r w:rsidRPr="00005D4E">
        <w:rPr>
          <w:rFonts w:asciiTheme="majorBidi" w:hAnsiTheme="majorBidi" w:cstheme="majorBidi"/>
          <w:color w:val="000000"/>
          <w:spacing w:val="-2"/>
          <w:w w:val="99"/>
          <w:sz w:val="24"/>
          <w:szCs w:val="24"/>
        </w:rPr>
        <w:t>h</w:t>
      </w:r>
      <w:r w:rsidRPr="00005D4E">
        <w:rPr>
          <w:rFonts w:asciiTheme="majorBidi" w:hAnsiTheme="majorBidi" w:cstheme="majorBidi"/>
          <w:color w:val="000000"/>
          <w:w w:val="99"/>
          <w:sz w:val="24"/>
          <w:szCs w:val="24"/>
        </w:rPr>
        <w:t>at</w:t>
      </w:r>
      <w:r w:rsidRPr="00005D4E">
        <w:rPr>
          <w:rFonts w:asciiTheme="majorBidi" w:hAnsiTheme="majorBidi" w:cstheme="majorBidi"/>
          <w:color w:val="000000"/>
          <w:spacing w:val="2"/>
          <w:sz w:val="24"/>
          <w:szCs w:val="24"/>
        </w:rPr>
        <w:t xml:space="preserve"> </w:t>
      </w:r>
      <w:r w:rsidRPr="00005D4E">
        <w:rPr>
          <w:rFonts w:asciiTheme="majorBidi" w:hAnsiTheme="majorBidi" w:cstheme="majorBidi"/>
          <w:color w:val="000000"/>
          <w:spacing w:val="-5"/>
          <w:w w:val="99"/>
          <w:sz w:val="24"/>
          <w:szCs w:val="24"/>
        </w:rPr>
        <w:t>w</w:t>
      </w:r>
      <w:r w:rsidRPr="00005D4E">
        <w:rPr>
          <w:rFonts w:asciiTheme="majorBidi" w:hAnsiTheme="majorBidi" w:cstheme="majorBidi"/>
          <w:color w:val="000000"/>
          <w:spacing w:val="2"/>
          <w:w w:val="99"/>
          <w:sz w:val="24"/>
          <w:szCs w:val="24"/>
        </w:rPr>
        <w:t>a</w:t>
      </w:r>
      <w:r w:rsidRPr="00005D4E">
        <w:rPr>
          <w:rFonts w:asciiTheme="majorBidi" w:hAnsiTheme="majorBidi" w:cstheme="majorBidi"/>
          <w:color w:val="000000"/>
          <w:w w:val="99"/>
          <w:sz w:val="24"/>
          <w:szCs w:val="24"/>
        </w:rPr>
        <w:t>s</w:t>
      </w:r>
      <w:r w:rsidRPr="00005D4E">
        <w:rPr>
          <w:rFonts w:asciiTheme="majorBidi" w:hAnsiTheme="majorBidi" w:cstheme="majorBidi"/>
          <w:color w:val="000000"/>
          <w:spacing w:val="-1"/>
          <w:sz w:val="24"/>
          <w:szCs w:val="24"/>
        </w:rPr>
        <w:t xml:space="preserve"> </w:t>
      </w:r>
      <w:r w:rsidRPr="00005D4E">
        <w:rPr>
          <w:rFonts w:asciiTheme="majorBidi" w:hAnsiTheme="majorBidi" w:cstheme="majorBidi"/>
          <w:color w:val="000000"/>
          <w:spacing w:val="2"/>
          <w:w w:val="99"/>
          <w:sz w:val="24"/>
          <w:szCs w:val="24"/>
        </w:rPr>
        <w:t>t</w:t>
      </w:r>
      <w:r w:rsidRPr="00005D4E">
        <w:rPr>
          <w:rFonts w:asciiTheme="majorBidi" w:hAnsiTheme="majorBidi" w:cstheme="majorBidi"/>
          <w:color w:val="000000"/>
          <w:spacing w:val="-2"/>
          <w:w w:val="99"/>
          <w:sz w:val="24"/>
          <w:szCs w:val="24"/>
        </w:rPr>
        <w:t>h</w:t>
      </w:r>
      <w:r w:rsidRPr="00005D4E">
        <w:rPr>
          <w:rFonts w:asciiTheme="majorBidi" w:hAnsiTheme="majorBidi" w:cstheme="majorBidi"/>
          <w:color w:val="000000"/>
          <w:w w:val="99"/>
          <w:sz w:val="24"/>
          <w:szCs w:val="24"/>
        </w:rPr>
        <w:t>e</w:t>
      </w:r>
      <w:r w:rsidRPr="00005D4E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r w:rsidRPr="00005D4E">
        <w:rPr>
          <w:rFonts w:asciiTheme="majorBidi" w:hAnsiTheme="majorBidi" w:cstheme="majorBidi"/>
          <w:color w:val="000000"/>
          <w:w w:val="99"/>
          <w:sz w:val="24"/>
          <w:szCs w:val="24"/>
        </w:rPr>
        <w:t>least</w:t>
      </w:r>
      <w:r w:rsidRPr="00005D4E">
        <w:rPr>
          <w:rFonts w:asciiTheme="majorBidi" w:hAnsiTheme="majorBidi" w:cstheme="majorBidi"/>
          <w:color w:val="000000"/>
          <w:spacing w:val="2"/>
          <w:sz w:val="24"/>
          <w:szCs w:val="24"/>
        </w:rPr>
        <w:t xml:space="preserve"> </w:t>
      </w:r>
      <w:r w:rsidRPr="00005D4E">
        <w:rPr>
          <w:rFonts w:asciiTheme="majorBidi" w:hAnsiTheme="majorBidi" w:cstheme="majorBidi"/>
          <w:color w:val="000000"/>
          <w:spacing w:val="-2"/>
          <w:w w:val="99"/>
          <w:sz w:val="24"/>
          <w:szCs w:val="24"/>
        </w:rPr>
        <w:t>u</w:t>
      </w:r>
      <w:r w:rsidRPr="00005D4E">
        <w:rPr>
          <w:rFonts w:asciiTheme="majorBidi" w:hAnsiTheme="majorBidi" w:cstheme="majorBidi"/>
          <w:color w:val="000000"/>
          <w:spacing w:val="-1"/>
          <w:w w:val="99"/>
          <w:sz w:val="24"/>
          <w:szCs w:val="24"/>
        </w:rPr>
        <w:t>s</w:t>
      </w:r>
      <w:r w:rsidRPr="00005D4E">
        <w:rPr>
          <w:rFonts w:asciiTheme="majorBidi" w:hAnsiTheme="majorBidi" w:cstheme="majorBidi"/>
          <w:color w:val="000000"/>
          <w:spacing w:val="2"/>
          <w:w w:val="99"/>
          <w:sz w:val="24"/>
          <w:szCs w:val="24"/>
        </w:rPr>
        <w:t>e</w:t>
      </w:r>
      <w:r w:rsidRPr="00005D4E">
        <w:rPr>
          <w:rFonts w:asciiTheme="majorBidi" w:hAnsiTheme="majorBidi" w:cstheme="majorBidi"/>
          <w:color w:val="000000"/>
          <w:spacing w:val="-2"/>
          <w:w w:val="99"/>
          <w:sz w:val="24"/>
          <w:szCs w:val="24"/>
        </w:rPr>
        <w:t>f</w:t>
      </w:r>
      <w:r w:rsidRPr="00005D4E">
        <w:rPr>
          <w:rFonts w:asciiTheme="majorBidi" w:hAnsiTheme="majorBidi" w:cstheme="majorBidi"/>
          <w:color w:val="000000"/>
          <w:spacing w:val="1"/>
          <w:w w:val="99"/>
          <w:sz w:val="24"/>
          <w:szCs w:val="24"/>
        </w:rPr>
        <w:t>u</w:t>
      </w:r>
      <w:r w:rsidRPr="00005D4E">
        <w:rPr>
          <w:rFonts w:asciiTheme="majorBidi" w:hAnsiTheme="majorBidi" w:cstheme="majorBidi"/>
          <w:color w:val="000000"/>
          <w:w w:val="99"/>
          <w:sz w:val="24"/>
          <w:szCs w:val="24"/>
        </w:rPr>
        <w:t>l</w:t>
      </w:r>
      <w:r w:rsidRPr="00005D4E">
        <w:rPr>
          <w:rFonts w:asciiTheme="majorBidi" w:hAnsiTheme="majorBidi" w:cstheme="majorBidi"/>
          <w:color w:val="000000"/>
          <w:spacing w:val="2"/>
          <w:sz w:val="24"/>
          <w:szCs w:val="24"/>
        </w:rPr>
        <w:t xml:space="preserve"> </w:t>
      </w:r>
      <w:r w:rsidRPr="00005D4E">
        <w:rPr>
          <w:rFonts w:asciiTheme="majorBidi" w:hAnsiTheme="majorBidi" w:cstheme="majorBidi"/>
          <w:color w:val="000000"/>
          <w:w w:val="99"/>
          <w:sz w:val="24"/>
          <w:szCs w:val="24"/>
        </w:rPr>
        <w:t>asp</w:t>
      </w:r>
      <w:r w:rsidRPr="00005D4E">
        <w:rPr>
          <w:rFonts w:asciiTheme="majorBidi" w:hAnsiTheme="majorBidi" w:cstheme="majorBidi"/>
          <w:color w:val="000000"/>
          <w:spacing w:val="2"/>
          <w:w w:val="99"/>
          <w:sz w:val="24"/>
          <w:szCs w:val="24"/>
        </w:rPr>
        <w:t>e</w:t>
      </w:r>
      <w:r w:rsidRPr="00005D4E">
        <w:rPr>
          <w:rFonts w:asciiTheme="majorBidi" w:hAnsiTheme="majorBidi" w:cstheme="majorBidi"/>
          <w:color w:val="000000"/>
          <w:w w:val="99"/>
          <w:sz w:val="24"/>
          <w:szCs w:val="24"/>
        </w:rPr>
        <w:t>ct</w:t>
      </w:r>
      <w:r w:rsidRPr="00005D4E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r w:rsidRPr="00005D4E">
        <w:rPr>
          <w:rFonts w:asciiTheme="majorBidi" w:hAnsiTheme="majorBidi" w:cstheme="majorBidi"/>
          <w:color w:val="000000"/>
          <w:spacing w:val="1"/>
          <w:w w:val="99"/>
          <w:sz w:val="24"/>
          <w:szCs w:val="24"/>
        </w:rPr>
        <w:t>o</w:t>
      </w:r>
      <w:r w:rsidRPr="00005D4E">
        <w:rPr>
          <w:rFonts w:asciiTheme="majorBidi" w:hAnsiTheme="majorBidi" w:cstheme="majorBidi"/>
          <w:color w:val="000000"/>
          <w:w w:val="99"/>
          <w:sz w:val="24"/>
          <w:szCs w:val="24"/>
        </w:rPr>
        <w:t>f</w:t>
      </w:r>
      <w:r w:rsidRPr="00005D4E">
        <w:rPr>
          <w:rFonts w:asciiTheme="majorBidi" w:hAnsiTheme="majorBidi" w:cstheme="majorBidi"/>
          <w:color w:val="000000"/>
          <w:spacing w:val="-2"/>
          <w:sz w:val="24"/>
          <w:szCs w:val="24"/>
        </w:rPr>
        <w:t xml:space="preserve"> </w:t>
      </w:r>
      <w:r w:rsidRPr="00005D4E">
        <w:rPr>
          <w:rFonts w:asciiTheme="majorBidi" w:hAnsiTheme="majorBidi" w:cstheme="majorBidi"/>
          <w:color w:val="000000"/>
          <w:w w:val="99"/>
          <w:sz w:val="24"/>
          <w:szCs w:val="24"/>
        </w:rPr>
        <w:t>t</w:t>
      </w:r>
      <w:r w:rsidRPr="00005D4E">
        <w:rPr>
          <w:rFonts w:asciiTheme="majorBidi" w:hAnsiTheme="majorBidi" w:cstheme="majorBidi"/>
          <w:color w:val="000000"/>
          <w:spacing w:val="-2"/>
          <w:w w:val="99"/>
          <w:sz w:val="24"/>
          <w:szCs w:val="24"/>
        </w:rPr>
        <w:t>h</w:t>
      </w:r>
      <w:r w:rsidRPr="00005D4E">
        <w:rPr>
          <w:rFonts w:asciiTheme="majorBidi" w:hAnsiTheme="majorBidi" w:cstheme="majorBidi"/>
          <w:color w:val="000000"/>
          <w:w w:val="99"/>
          <w:sz w:val="24"/>
          <w:szCs w:val="24"/>
        </w:rPr>
        <w:t>e</w:t>
      </w:r>
      <w:r w:rsidRPr="00005D4E">
        <w:rPr>
          <w:rFonts w:asciiTheme="majorBidi" w:hAnsiTheme="majorBidi" w:cstheme="majorBidi"/>
          <w:color w:val="000000"/>
          <w:spacing w:val="3"/>
          <w:sz w:val="24"/>
          <w:szCs w:val="24"/>
        </w:rPr>
        <w:t xml:space="preserve"> </w:t>
      </w:r>
      <w:r w:rsidRPr="00005D4E">
        <w:rPr>
          <w:rFonts w:asciiTheme="majorBidi" w:hAnsiTheme="majorBidi" w:cstheme="majorBidi"/>
          <w:color w:val="000000"/>
          <w:w w:val="99"/>
          <w:sz w:val="24"/>
          <w:szCs w:val="24"/>
        </w:rPr>
        <w:t>A</w:t>
      </w:r>
      <w:r w:rsidRPr="00005D4E">
        <w:rPr>
          <w:rFonts w:asciiTheme="majorBidi" w:hAnsiTheme="majorBidi" w:cstheme="majorBidi"/>
          <w:color w:val="000000"/>
          <w:spacing w:val="-1"/>
          <w:w w:val="99"/>
          <w:sz w:val="24"/>
          <w:szCs w:val="24"/>
        </w:rPr>
        <w:t>R</w:t>
      </w:r>
      <w:r w:rsidRPr="00005D4E">
        <w:rPr>
          <w:rFonts w:asciiTheme="majorBidi" w:hAnsiTheme="majorBidi" w:cstheme="majorBidi"/>
          <w:color w:val="000000"/>
          <w:w w:val="99"/>
          <w:sz w:val="24"/>
          <w:szCs w:val="24"/>
        </w:rPr>
        <w:t>S?</w:t>
      </w:r>
    </w:p>
    <w:p w14:paraId="20DAAE2E" w14:textId="77777777" w:rsidR="00124995" w:rsidRPr="00005D4E" w:rsidRDefault="00124995" w:rsidP="00124995">
      <w:pPr>
        <w:pStyle w:val="ListParagraph"/>
        <w:numPr>
          <w:ilvl w:val="0"/>
          <w:numId w:val="1"/>
        </w:numPr>
        <w:tabs>
          <w:tab w:val="left" w:pos="2160"/>
          <w:tab w:val="left" w:pos="2161"/>
        </w:tabs>
        <w:rPr>
          <w:rFonts w:asciiTheme="majorBidi" w:hAnsiTheme="majorBidi" w:cstheme="majorBidi"/>
          <w:color w:val="000000"/>
          <w:sz w:val="24"/>
          <w:szCs w:val="24"/>
        </w:rPr>
      </w:pPr>
      <w:r w:rsidRPr="00005D4E">
        <w:rPr>
          <w:rFonts w:asciiTheme="majorBidi" w:hAnsiTheme="majorBidi" w:cstheme="majorBidi"/>
          <w:color w:val="000000"/>
          <w:sz w:val="24"/>
          <w:szCs w:val="24"/>
        </w:rPr>
        <w:t>Would you recommend continued use of the ARS in future</w:t>
      </w:r>
      <w:r w:rsidRPr="00005D4E">
        <w:rPr>
          <w:rFonts w:asciiTheme="majorBidi" w:hAnsiTheme="majorBidi" w:cstheme="majorBidi"/>
          <w:color w:val="000000"/>
          <w:spacing w:val="-4"/>
          <w:sz w:val="24"/>
          <w:szCs w:val="24"/>
        </w:rPr>
        <w:t xml:space="preserve"> </w:t>
      </w:r>
      <w:r w:rsidRPr="00005D4E">
        <w:rPr>
          <w:rFonts w:asciiTheme="majorBidi" w:hAnsiTheme="majorBidi" w:cstheme="majorBidi"/>
          <w:color w:val="000000"/>
          <w:sz w:val="24"/>
          <w:szCs w:val="24"/>
        </w:rPr>
        <w:t>courses?</w:t>
      </w:r>
    </w:p>
    <w:p w14:paraId="0058D84E" w14:textId="77777777" w:rsidR="00124995" w:rsidRPr="00005D4E" w:rsidRDefault="00124995" w:rsidP="00124995">
      <w:pPr>
        <w:pStyle w:val="BodyText"/>
        <w:spacing w:before="56"/>
        <w:ind w:left="0"/>
        <w:rPr>
          <w:rFonts w:asciiTheme="majorBidi" w:hAnsiTheme="majorBidi" w:cstheme="majorBidi"/>
          <w:color w:val="000000"/>
          <w:sz w:val="24"/>
          <w:szCs w:val="24"/>
        </w:rPr>
      </w:pPr>
    </w:p>
    <w:p w14:paraId="6B6EE7A6" w14:textId="77777777" w:rsidR="00124995" w:rsidRPr="00005D4E" w:rsidRDefault="00124995" w:rsidP="00124995">
      <w:pPr>
        <w:pStyle w:val="BodyText"/>
        <w:spacing w:before="56" w:line="480" w:lineRule="auto"/>
        <w:ind w:left="0"/>
        <w:rPr>
          <w:rFonts w:asciiTheme="majorBidi" w:hAnsiTheme="majorBidi" w:cstheme="majorBidi"/>
          <w:color w:val="000000"/>
          <w:sz w:val="24"/>
          <w:szCs w:val="24"/>
        </w:rPr>
      </w:pPr>
    </w:p>
    <w:p w14:paraId="18B9B7CE" w14:textId="77777777" w:rsidR="00124995" w:rsidRPr="00005D4E" w:rsidRDefault="00124995" w:rsidP="00124995">
      <w:pPr>
        <w:pStyle w:val="BodyText"/>
        <w:spacing w:before="56" w:line="480" w:lineRule="auto"/>
        <w:ind w:left="0"/>
        <w:rPr>
          <w:rFonts w:asciiTheme="majorBidi" w:hAnsiTheme="majorBidi" w:cstheme="majorBidi"/>
          <w:color w:val="000000"/>
          <w:sz w:val="24"/>
          <w:szCs w:val="24"/>
        </w:rPr>
      </w:pPr>
    </w:p>
    <w:p w14:paraId="27CD1C4D" w14:textId="77777777" w:rsidR="00124995" w:rsidRPr="00005D4E" w:rsidRDefault="00124995" w:rsidP="00124995">
      <w:pPr>
        <w:pStyle w:val="BodyText"/>
        <w:spacing w:before="56" w:line="480" w:lineRule="auto"/>
        <w:ind w:left="0"/>
        <w:rPr>
          <w:rFonts w:asciiTheme="majorBidi" w:hAnsiTheme="majorBidi" w:cstheme="majorBidi"/>
          <w:color w:val="000000"/>
          <w:sz w:val="24"/>
          <w:szCs w:val="24"/>
        </w:rPr>
      </w:pPr>
    </w:p>
    <w:p w14:paraId="02C36DE0" w14:textId="77777777" w:rsidR="00124995" w:rsidRPr="00005D4E" w:rsidRDefault="00124995" w:rsidP="00124995">
      <w:pPr>
        <w:tabs>
          <w:tab w:val="left" w:pos="1440"/>
          <w:tab w:val="left" w:pos="1441"/>
        </w:tabs>
        <w:spacing w:before="123" w:line="480" w:lineRule="auto"/>
        <w:rPr>
          <w:rFonts w:asciiTheme="majorBidi" w:hAnsiTheme="majorBidi" w:cstheme="majorBidi"/>
          <w:color w:val="000000"/>
          <w:sz w:val="24"/>
          <w:szCs w:val="24"/>
        </w:rPr>
      </w:pPr>
      <w:r w:rsidRPr="00005D4E">
        <w:rPr>
          <w:rFonts w:asciiTheme="majorBidi" w:hAnsiTheme="majorBidi" w:cstheme="majorBidi"/>
          <w:color w:val="000000"/>
          <w:sz w:val="24"/>
          <w:szCs w:val="24"/>
        </w:rPr>
        <w:lastRenderedPageBreak/>
        <w:t>Appendix B: questionnaire measuring participants’ satisfaction with the flipped classroom technique.</w:t>
      </w:r>
    </w:p>
    <w:p w14:paraId="1E5ACAD2" w14:textId="77777777" w:rsidR="00124995" w:rsidRPr="00005D4E" w:rsidRDefault="00124995" w:rsidP="00124995">
      <w:pPr>
        <w:pStyle w:val="BodyText"/>
        <w:spacing w:before="2" w:line="480" w:lineRule="auto"/>
        <w:ind w:left="0"/>
        <w:rPr>
          <w:rFonts w:asciiTheme="majorBidi" w:hAnsiTheme="majorBidi" w:cstheme="majorBidi"/>
          <w:color w:val="000000"/>
          <w:sz w:val="24"/>
          <w:szCs w:val="24"/>
        </w:rPr>
      </w:pPr>
    </w:p>
    <w:tbl>
      <w:tblPr>
        <w:tblW w:w="10185" w:type="dxa"/>
        <w:tblInd w:w="279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325"/>
        <w:gridCol w:w="1610"/>
        <w:gridCol w:w="998"/>
        <w:gridCol w:w="875"/>
        <w:gridCol w:w="810"/>
        <w:gridCol w:w="1567"/>
      </w:tblGrid>
      <w:tr w:rsidR="00124995" w:rsidRPr="00005D4E" w14:paraId="11EF5040" w14:textId="77777777" w:rsidTr="00296D00">
        <w:trPr>
          <w:trHeight w:val="640"/>
        </w:trPr>
        <w:tc>
          <w:tcPr>
            <w:tcW w:w="432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23A6B9" w14:textId="77777777" w:rsidR="00124995" w:rsidRPr="00005D4E" w:rsidRDefault="00124995" w:rsidP="00296D00">
            <w:pPr>
              <w:pStyle w:val="TableParagraph"/>
              <w:ind w:left="107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5D4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Items</w:t>
            </w:r>
          </w:p>
        </w:tc>
        <w:tc>
          <w:tcPr>
            <w:tcW w:w="161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BFB5D1" w14:textId="77777777" w:rsidR="00124995" w:rsidRPr="00005D4E" w:rsidRDefault="00124995" w:rsidP="00296D00">
            <w:pPr>
              <w:pStyle w:val="TableParagraph"/>
              <w:ind w:left="110" w:right="189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5D4E">
              <w:rPr>
                <w:rFonts w:asciiTheme="majorBidi" w:hAnsiTheme="majorBidi" w:cstheme="majorBidi"/>
                <w:color w:val="000000"/>
                <w:w w:val="95"/>
                <w:sz w:val="24"/>
                <w:szCs w:val="24"/>
              </w:rPr>
              <w:t xml:space="preserve">Strongly </w:t>
            </w:r>
            <w:r w:rsidRPr="00005D4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disagree</w:t>
            </w:r>
          </w:p>
        </w:tc>
        <w:tc>
          <w:tcPr>
            <w:tcW w:w="99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AEC5A7" w14:textId="77777777" w:rsidR="00124995" w:rsidRPr="00005D4E" w:rsidRDefault="00124995" w:rsidP="00296D00">
            <w:pPr>
              <w:pStyle w:val="TableParagraph"/>
              <w:ind w:left="108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5D4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Disagree</w:t>
            </w:r>
          </w:p>
        </w:tc>
        <w:tc>
          <w:tcPr>
            <w:tcW w:w="87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E17062" w14:textId="77777777" w:rsidR="00124995" w:rsidRPr="00005D4E" w:rsidRDefault="00124995" w:rsidP="00296D00">
            <w:pPr>
              <w:pStyle w:val="TableParagraph"/>
              <w:ind w:left="109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5D4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Neutral</w:t>
            </w:r>
          </w:p>
        </w:tc>
        <w:tc>
          <w:tcPr>
            <w:tcW w:w="81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A13BD6" w14:textId="77777777" w:rsidR="00124995" w:rsidRPr="00005D4E" w:rsidRDefault="00124995" w:rsidP="00296D00">
            <w:pPr>
              <w:pStyle w:val="TableParagraph"/>
              <w:ind w:left="11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5D4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Agree</w:t>
            </w:r>
          </w:p>
        </w:tc>
        <w:tc>
          <w:tcPr>
            <w:tcW w:w="156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817196" w14:textId="77777777" w:rsidR="00124995" w:rsidRPr="00005D4E" w:rsidRDefault="00124995" w:rsidP="00296D00">
            <w:pPr>
              <w:pStyle w:val="TableParagraph"/>
              <w:ind w:left="111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5D4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trongly agree</w:t>
            </w:r>
          </w:p>
        </w:tc>
      </w:tr>
      <w:tr w:rsidR="00124995" w:rsidRPr="00005D4E" w14:paraId="0D6FABAD" w14:textId="77777777" w:rsidTr="00296D00">
        <w:trPr>
          <w:trHeight w:val="642"/>
        </w:trPr>
        <w:tc>
          <w:tcPr>
            <w:tcW w:w="4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E6690A" w14:textId="77777777" w:rsidR="00124995" w:rsidRPr="00005D4E" w:rsidRDefault="00124995" w:rsidP="00296D00">
            <w:pPr>
              <w:pStyle w:val="TableParagraph"/>
              <w:ind w:left="107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5D4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“I was able to learn from the course materials in the flipped classroom.”</w:t>
            </w:r>
          </w:p>
        </w:tc>
        <w:tc>
          <w:tcPr>
            <w:tcW w:w="1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586A8B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9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FC1C07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8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CC27F5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25E61B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F95647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</w:tr>
      <w:tr w:rsidR="00124995" w:rsidRPr="00005D4E" w14:paraId="3DF98EF2" w14:textId="77777777" w:rsidTr="00296D00">
        <w:trPr>
          <w:trHeight w:val="582"/>
        </w:trPr>
        <w:tc>
          <w:tcPr>
            <w:tcW w:w="4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19C313" w14:textId="77777777" w:rsidR="00124995" w:rsidRPr="00005D4E" w:rsidRDefault="00124995" w:rsidP="00296D00">
            <w:pPr>
              <w:pStyle w:val="TableParagraph"/>
              <w:ind w:left="107" w:right="121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5D4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“I was stimulated to complete additional readings or research on topics discussed in the course.”</w:t>
            </w:r>
          </w:p>
        </w:tc>
        <w:tc>
          <w:tcPr>
            <w:tcW w:w="1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5D5E5C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9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F9BA93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8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777A5B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9DF6E9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161A3D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</w:tr>
      <w:tr w:rsidR="00124995" w:rsidRPr="00005D4E" w14:paraId="014056A7" w14:textId="77777777" w:rsidTr="00296D00">
        <w:trPr>
          <w:trHeight w:val="642"/>
        </w:trPr>
        <w:tc>
          <w:tcPr>
            <w:tcW w:w="4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EDAC43" w14:textId="77777777" w:rsidR="00124995" w:rsidRPr="00005D4E" w:rsidRDefault="00124995" w:rsidP="00296D00">
            <w:pPr>
              <w:pStyle w:val="TableParagraph"/>
              <w:ind w:left="107" w:right="121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5D4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“Discussions in the flipped classroom assisted me in understanding other points of view.”</w:t>
            </w:r>
          </w:p>
        </w:tc>
        <w:tc>
          <w:tcPr>
            <w:tcW w:w="1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F651B8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9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A9CF59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8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843218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82955D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A8F80A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</w:tr>
      <w:tr w:rsidR="00124995" w:rsidRPr="00005D4E" w14:paraId="4A6F2424" w14:textId="77777777" w:rsidTr="00296D00">
        <w:trPr>
          <w:trHeight w:val="756"/>
        </w:trPr>
        <w:tc>
          <w:tcPr>
            <w:tcW w:w="4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48EEEE" w14:textId="77777777" w:rsidR="00124995" w:rsidRPr="00005D4E" w:rsidRDefault="00124995" w:rsidP="00296D00">
            <w:pPr>
              <w:pStyle w:val="TableParagraph"/>
              <w:ind w:left="107" w:right="121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5D4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“As a result of my experience with this course, I would like to take another flipped classroom</w:t>
            </w:r>
          </w:p>
          <w:p w14:paraId="3502E506" w14:textId="77777777" w:rsidR="00124995" w:rsidRPr="00005D4E" w:rsidRDefault="00124995" w:rsidP="00296D00">
            <w:pPr>
              <w:pStyle w:val="TableParagraph"/>
              <w:ind w:left="107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5D4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course in the future.”</w:t>
            </w:r>
          </w:p>
        </w:tc>
        <w:tc>
          <w:tcPr>
            <w:tcW w:w="1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18DDE0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9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04AF89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8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CECBC7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6C3CD4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6658F3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</w:tr>
      <w:tr w:rsidR="00124995" w:rsidRPr="00005D4E" w14:paraId="5205368C" w14:textId="77777777" w:rsidTr="00296D00">
        <w:trPr>
          <w:trHeight w:val="554"/>
        </w:trPr>
        <w:tc>
          <w:tcPr>
            <w:tcW w:w="4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CA45F5" w14:textId="77777777" w:rsidR="00124995" w:rsidRPr="00005D4E" w:rsidRDefault="00124995" w:rsidP="00296D00">
            <w:pPr>
              <w:pStyle w:val="TableParagraph"/>
              <w:ind w:left="107" w:right="121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5D4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“This course in the flipped classroom was a useful learning experience.”</w:t>
            </w:r>
          </w:p>
        </w:tc>
        <w:tc>
          <w:tcPr>
            <w:tcW w:w="1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EA896A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9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A6974E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8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073F1D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0D02B7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2E15C0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</w:tr>
      <w:tr w:rsidR="00124995" w:rsidRPr="00005D4E" w14:paraId="63988F2B" w14:textId="77777777" w:rsidTr="00296D00">
        <w:trPr>
          <w:trHeight w:val="690"/>
        </w:trPr>
        <w:tc>
          <w:tcPr>
            <w:tcW w:w="4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0A83DC" w14:textId="77777777" w:rsidR="00124995" w:rsidRPr="00005D4E" w:rsidRDefault="00124995" w:rsidP="00296D00">
            <w:pPr>
              <w:pStyle w:val="TableParagraph"/>
              <w:ind w:left="107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5D4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“The diversity of topics and resources in this course prompted me to participate effectively in discussions.”</w:t>
            </w:r>
          </w:p>
        </w:tc>
        <w:tc>
          <w:tcPr>
            <w:tcW w:w="1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715116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9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407B61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8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CA0F88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C29F55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67724B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</w:tr>
      <w:tr w:rsidR="00124995" w:rsidRPr="00005D4E" w14:paraId="752947E6" w14:textId="77777777" w:rsidTr="00296D00">
        <w:trPr>
          <w:trHeight w:val="700"/>
        </w:trPr>
        <w:tc>
          <w:tcPr>
            <w:tcW w:w="4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B96259" w14:textId="77777777" w:rsidR="00124995" w:rsidRPr="00005D4E" w:rsidRDefault="00124995" w:rsidP="00296D00">
            <w:pPr>
              <w:pStyle w:val="TableParagraph"/>
              <w:ind w:left="107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5D4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“I invested a great deal of effort to search about topics on the internet to increase </w:t>
            </w:r>
            <w:proofErr w:type="gramStart"/>
            <w:r w:rsidRPr="00005D4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my</w:t>
            </w:r>
            <w:proofErr w:type="gramEnd"/>
          </w:p>
          <w:p w14:paraId="58FEE897" w14:textId="77777777" w:rsidR="00124995" w:rsidRPr="00005D4E" w:rsidRDefault="00124995" w:rsidP="00296D00">
            <w:pPr>
              <w:pStyle w:val="TableParagraph"/>
              <w:ind w:left="107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5D4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participation in this course.”</w:t>
            </w:r>
          </w:p>
        </w:tc>
        <w:tc>
          <w:tcPr>
            <w:tcW w:w="1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2DD73A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9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A694E6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8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AB2AAC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90F0A2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6C6346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</w:tr>
      <w:tr w:rsidR="00124995" w:rsidRPr="00005D4E" w14:paraId="412CBC82" w14:textId="77777777" w:rsidTr="00296D00">
        <w:trPr>
          <w:trHeight w:val="569"/>
        </w:trPr>
        <w:tc>
          <w:tcPr>
            <w:tcW w:w="4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B829BB" w14:textId="77777777" w:rsidR="00124995" w:rsidRPr="00005D4E" w:rsidRDefault="00124995" w:rsidP="00296D00">
            <w:pPr>
              <w:pStyle w:val="TableParagraph"/>
              <w:ind w:left="107" w:right="615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5D4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“My level of learning that occurred in this course was of the highest quality.”</w:t>
            </w:r>
          </w:p>
        </w:tc>
        <w:tc>
          <w:tcPr>
            <w:tcW w:w="1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25C96A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9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ACE996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8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89DF8F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52300A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09C739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</w:tr>
      <w:tr w:rsidR="00124995" w:rsidRPr="00005D4E" w14:paraId="77C8397E" w14:textId="77777777" w:rsidTr="00296D00">
        <w:trPr>
          <w:trHeight w:val="618"/>
        </w:trPr>
        <w:tc>
          <w:tcPr>
            <w:tcW w:w="4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48A928" w14:textId="77777777" w:rsidR="00124995" w:rsidRPr="00005D4E" w:rsidRDefault="00124995" w:rsidP="00296D00">
            <w:pPr>
              <w:pStyle w:val="TableParagraph"/>
              <w:ind w:left="107" w:right="187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5D4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“The learning activities and assignments of this course met my learning expectations.”</w:t>
            </w:r>
          </w:p>
        </w:tc>
        <w:tc>
          <w:tcPr>
            <w:tcW w:w="1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8E4CE2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9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283C91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8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A83E93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755436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2C766E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</w:tr>
      <w:tr w:rsidR="00124995" w:rsidRPr="00005D4E" w14:paraId="0A4C8C32" w14:textId="77777777" w:rsidTr="00296D00">
        <w:trPr>
          <w:trHeight w:val="486"/>
        </w:trPr>
        <w:tc>
          <w:tcPr>
            <w:tcW w:w="4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528751" w14:textId="77777777" w:rsidR="00124995" w:rsidRPr="00005D4E" w:rsidRDefault="00124995" w:rsidP="00296D00">
            <w:pPr>
              <w:pStyle w:val="TableParagraph"/>
              <w:ind w:left="107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5D4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“The instructor for this course met my learning expectations.”</w:t>
            </w:r>
          </w:p>
        </w:tc>
        <w:tc>
          <w:tcPr>
            <w:tcW w:w="1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1E01AD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9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32F5C1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8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0AD7E2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08F317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6261BD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</w:tr>
      <w:tr w:rsidR="00124995" w:rsidRPr="00005D4E" w14:paraId="4B696481" w14:textId="77777777" w:rsidTr="00296D00">
        <w:trPr>
          <w:trHeight w:val="565"/>
        </w:trPr>
        <w:tc>
          <w:tcPr>
            <w:tcW w:w="4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AB094B" w14:textId="77777777" w:rsidR="00124995" w:rsidRPr="00005D4E" w:rsidRDefault="00124995" w:rsidP="00296D00">
            <w:pPr>
              <w:pStyle w:val="TableParagraph"/>
              <w:ind w:left="107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5D4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“This flipped classroom course met my learning expectations.”</w:t>
            </w:r>
          </w:p>
        </w:tc>
        <w:tc>
          <w:tcPr>
            <w:tcW w:w="1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9065BF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9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9C58FC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8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0E741E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89820F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4F4727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</w:tr>
      <w:tr w:rsidR="00124995" w:rsidRPr="00005D4E" w14:paraId="602AF4AE" w14:textId="77777777" w:rsidTr="00296D00">
        <w:trPr>
          <w:trHeight w:val="686"/>
        </w:trPr>
        <w:tc>
          <w:tcPr>
            <w:tcW w:w="4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4191B1" w14:textId="77777777" w:rsidR="00124995" w:rsidRPr="00005D4E" w:rsidRDefault="00124995" w:rsidP="00296D00">
            <w:pPr>
              <w:pStyle w:val="TableParagraph"/>
              <w:ind w:left="107" w:right="121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5D4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“The flipped classroom helped me learn more than I would have if we had completed</w:t>
            </w:r>
          </w:p>
          <w:p w14:paraId="5F7EEB32" w14:textId="77777777" w:rsidR="00124995" w:rsidRPr="00005D4E" w:rsidRDefault="00124995" w:rsidP="00296D00">
            <w:pPr>
              <w:pStyle w:val="TableParagraph"/>
              <w:ind w:left="107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5D4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traditional lessons.”</w:t>
            </w:r>
          </w:p>
        </w:tc>
        <w:tc>
          <w:tcPr>
            <w:tcW w:w="1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11CA56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9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8C11AA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8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8EB174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3A6B03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280A97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</w:tr>
      <w:tr w:rsidR="00124995" w:rsidRPr="00005D4E" w14:paraId="5DB510BC" w14:textId="77777777" w:rsidTr="00296D00">
        <w:trPr>
          <w:trHeight w:val="554"/>
        </w:trPr>
        <w:tc>
          <w:tcPr>
            <w:tcW w:w="4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F9AF65" w14:textId="77777777" w:rsidR="00124995" w:rsidRPr="00005D4E" w:rsidRDefault="00124995" w:rsidP="00296D00">
            <w:pPr>
              <w:pStyle w:val="TableParagraph"/>
              <w:ind w:left="107" w:right="504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5D4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“I found it easy to pace myself successfully through this course.”</w:t>
            </w:r>
          </w:p>
        </w:tc>
        <w:tc>
          <w:tcPr>
            <w:tcW w:w="1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CA9D05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9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F68EE1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8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D3FAD8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4B17A6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D70A5B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</w:tr>
      <w:tr w:rsidR="00124995" w:rsidRPr="00005D4E" w14:paraId="2951B976" w14:textId="77777777" w:rsidTr="00296D00">
        <w:trPr>
          <w:trHeight w:val="420"/>
        </w:trPr>
        <w:tc>
          <w:tcPr>
            <w:tcW w:w="4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4FE7AC" w14:textId="77777777" w:rsidR="00124995" w:rsidRPr="00005D4E" w:rsidRDefault="00124995" w:rsidP="00296D00">
            <w:pPr>
              <w:pStyle w:val="TableParagraph"/>
              <w:ind w:left="107" w:right="671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5D4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“The flipped classroom has improved my learning outcomes.”</w:t>
            </w:r>
          </w:p>
        </w:tc>
        <w:tc>
          <w:tcPr>
            <w:tcW w:w="1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777020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9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154FC4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8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A211BA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8F12C5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CFCF54" w14:textId="77777777" w:rsidR="00124995" w:rsidRPr="00005D4E" w:rsidRDefault="00124995" w:rsidP="00296D00">
            <w:pPr>
              <w:pStyle w:val="TableParagrap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</w:tr>
    </w:tbl>
    <w:p w14:paraId="3F44A5BB" w14:textId="77777777" w:rsidR="00124995" w:rsidRPr="00005D4E" w:rsidRDefault="00124995" w:rsidP="00124995">
      <w:pPr>
        <w:pStyle w:val="ListParagraph"/>
        <w:tabs>
          <w:tab w:val="left" w:pos="1440"/>
          <w:tab w:val="left" w:pos="1441"/>
        </w:tabs>
        <w:spacing w:before="0"/>
        <w:ind w:left="1440" w:firstLine="0"/>
        <w:rPr>
          <w:rFonts w:asciiTheme="majorBidi" w:hAnsiTheme="majorBidi" w:cstheme="majorBidi"/>
          <w:color w:val="000000"/>
          <w:sz w:val="24"/>
          <w:szCs w:val="24"/>
        </w:rPr>
      </w:pPr>
      <w:r w:rsidRPr="00005D4E">
        <w:rPr>
          <w:rFonts w:asciiTheme="majorBidi" w:hAnsiTheme="majorBidi" w:cstheme="majorBidi"/>
          <w:color w:val="000000"/>
          <w:sz w:val="24"/>
          <w:szCs w:val="24"/>
        </w:rPr>
        <w:t>B.1 Open-ended questions:</w:t>
      </w:r>
    </w:p>
    <w:p w14:paraId="4796C3CF" w14:textId="77777777" w:rsidR="00124995" w:rsidRPr="00005D4E" w:rsidRDefault="00124995" w:rsidP="00124995">
      <w:pPr>
        <w:pStyle w:val="ListParagraph"/>
        <w:numPr>
          <w:ilvl w:val="0"/>
          <w:numId w:val="2"/>
        </w:numPr>
        <w:tabs>
          <w:tab w:val="left" w:pos="1800"/>
          <w:tab w:val="left" w:pos="1801"/>
          <w:tab w:val="left" w:pos="2160"/>
        </w:tabs>
        <w:spacing w:before="135"/>
        <w:rPr>
          <w:rFonts w:asciiTheme="majorBidi" w:hAnsiTheme="majorBidi" w:cstheme="majorBidi"/>
          <w:color w:val="000000"/>
          <w:sz w:val="24"/>
          <w:szCs w:val="24"/>
        </w:rPr>
      </w:pPr>
      <w:r w:rsidRPr="00005D4E">
        <w:rPr>
          <w:rFonts w:asciiTheme="majorBidi" w:hAnsiTheme="majorBidi" w:cstheme="majorBidi"/>
          <w:color w:val="000000"/>
          <w:sz w:val="24"/>
          <w:szCs w:val="24"/>
        </w:rPr>
        <w:t>What was the most useful feature of the flipped classroom</w:t>
      </w:r>
      <w:r w:rsidRPr="00005D4E">
        <w:rPr>
          <w:rFonts w:asciiTheme="majorBidi" w:hAnsiTheme="majorBidi" w:cstheme="majorBidi"/>
          <w:color w:val="000000"/>
          <w:spacing w:val="4"/>
          <w:sz w:val="24"/>
          <w:szCs w:val="24"/>
        </w:rPr>
        <w:t xml:space="preserve"> </w:t>
      </w:r>
      <w:r w:rsidRPr="00005D4E">
        <w:rPr>
          <w:rFonts w:asciiTheme="majorBidi" w:hAnsiTheme="majorBidi" w:cstheme="majorBidi"/>
          <w:color w:val="000000"/>
          <w:sz w:val="24"/>
          <w:szCs w:val="24"/>
        </w:rPr>
        <w:t>technique?</w:t>
      </w:r>
    </w:p>
    <w:p w14:paraId="7DE2C3F9" w14:textId="77777777" w:rsidR="00124995" w:rsidRPr="00005D4E" w:rsidRDefault="00124995" w:rsidP="00124995">
      <w:pPr>
        <w:pStyle w:val="ListParagraph"/>
        <w:numPr>
          <w:ilvl w:val="0"/>
          <w:numId w:val="2"/>
        </w:numPr>
        <w:tabs>
          <w:tab w:val="left" w:pos="1800"/>
          <w:tab w:val="left" w:pos="1801"/>
          <w:tab w:val="left" w:pos="2160"/>
        </w:tabs>
        <w:spacing w:before="0"/>
        <w:rPr>
          <w:rFonts w:asciiTheme="majorBidi" w:hAnsiTheme="majorBidi" w:cstheme="majorBidi"/>
          <w:color w:val="000000"/>
          <w:sz w:val="24"/>
          <w:szCs w:val="24"/>
        </w:rPr>
      </w:pPr>
      <w:r w:rsidRPr="00005D4E">
        <w:rPr>
          <w:rFonts w:asciiTheme="majorBidi" w:hAnsiTheme="majorBidi" w:cstheme="majorBidi"/>
          <w:color w:val="000000"/>
          <w:sz w:val="24"/>
          <w:szCs w:val="24"/>
        </w:rPr>
        <w:t>What was the least useful aspect of the flipped classroom technique?</w:t>
      </w:r>
    </w:p>
    <w:p w14:paraId="2FD9CC64" w14:textId="05CFC124" w:rsidR="00124995" w:rsidRPr="00124995" w:rsidRDefault="00124995" w:rsidP="00124995">
      <w:pPr>
        <w:pStyle w:val="ListParagraph"/>
        <w:numPr>
          <w:ilvl w:val="0"/>
          <w:numId w:val="2"/>
        </w:numPr>
        <w:tabs>
          <w:tab w:val="left" w:pos="1800"/>
          <w:tab w:val="left" w:pos="1801"/>
          <w:tab w:val="left" w:pos="2160"/>
        </w:tabs>
        <w:spacing w:before="0"/>
        <w:rPr>
          <w:rFonts w:asciiTheme="majorBidi" w:hAnsiTheme="majorBidi" w:cstheme="majorBidi"/>
          <w:color w:val="000000"/>
          <w:sz w:val="24"/>
          <w:szCs w:val="24"/>
        </w:rPr>
      </w:pPr>
      <w:r w:rsidRPr="00005D4E">
        <w:rPr>
          <w:rFonts w:asciiTheme="majorBidi" w:hAnsiTheme="majorBidi" w:cstheme="majorBidi"/>
          <w:color w:val="000000"/>
          <w:sz w:val="24"/>
          <w:szCs w:val="24"/>
        </w:rPr>
        <w:t>Would you recommend continued use of the flipped classroom technique in future</w:t>
      </w:r>
      <w:r w:rsidRPr="00005D4E">
        <w:rPr>
          <w:rFonts w:asciiTheme="majorBidi" w:hAnsiTheme="majorBidi" w:cstheme="majorBidi"/>
          <w:color w:val="000000"/>
          <w:spacing w:val="-7"/>
          <w:sz w:val="24"/>
          <w:szCs w:val="24"/>
        </w:rPr>
        <w:t xml:space="preserve"> </w:t>
      </w:r>
      <w:r w:rsidRPr="00005D4E">
        <w:rPr>
          <w:rFonts w:asciiTheme="majorBidi" w:hAnsiTheme="majorBidi" w:cstheme="majorBidi"/>
          <w:color w:val="000000"/>
          <w:sz w:val="24"/>
          <w:szCs w:val="24"/>
        </w:rPr>
        <w:t>courses?</w:t>
      </w:r>
    </w:p>
    <w:sectPr w:rsidR="00124995" w:rsidRPr="00124995" w:rsidSect="00124995">
      <w:pgSz w:w="11900" w:h="15840"/>
      <w:pgMar w:top="1440" w:right="1298" w:bottom="278" w:left="357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3E37408"/>
    <w:multiLevelType w:val="hybridMultilevel"/>
    <w:tmpl w:val="0E2C0A3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1A66C6"/>
    <w:multiLevelType w:val="hybridMultilevel"/>
    <w:tmpl w:val="12280B3A"/>
    <w:lvl w:ilvl="0" w:tplc="0809000F">
      <w:start w:val="1"/>
      <w:numFmt w:val="decimal"/>
      <w:lvlText w:val="%1."/>
      <w:lvlJc w:val="left"/>
      <w:pPr>
        <w:ind w:left="2520" w:hanging="360"/>
      </w:p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" w15:restartNumberingAfterBreak="0">
    <w:nsid w:val="72F74ED7"/>
    <w:multiLevelType w:val="hybridMultilevel"/>
    <w:tmpl w:val="A77843F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xMzM3tzQ1NzI3N7NU0lEKTi0uzszPAykwrAUAbrbLAiwAAAA="/>
  </w:docVars>
  <w:rsids>
    <w:rsidRoot w:val="00124995"/>
    <w:rsid w:val="00116268"/>
    <w:rsid w:val="00124995"/>
    <w:rsid w:val="006A29FE"/>
    <w:rsid w:val="00BA62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E6412D"/>
  <w15:chartTrackingRefBased/>
  <w15:docId w15:val="{2E116428-0BA2-45CE-B881-3C4BB209DB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4995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124995"/>
    <w:pPr>
      <w:ind w:left="1800"/>
    </w:pPr>
  </w:style>
  <w:style w:type="character" w:customStyle="1" w:styleId="BodyTextChar">
    <w:name w:val="Body Text Char"/>
    <w:basedOn w:val="DefaultParagraphFont"/>
    <w:link w:val="BodyText"/>
    <w:uiPriority w:val="1"/>
    <w:rsid w:val="00124995"/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1"/>
    <w:qFormat/>
    <w:rsid w:val="00124995"/>
    <w:pPr>
      <w:spacing w:before="111"/>
      <w:ind w:left="1800" w:hanging="587"/>
    </w:pPr>
  </w:style>
  <w:style w:type="paragraph" w:customStyle="1" w:styleId="TableParagraph">
    <w:name w:val="Table Paragraph"/>
    <w:basedOn w:val="Normal"/>
    <w:uiPriority w:val="1"/>
    <w:qFormat/>
    <w:rsid w:val="00124995"/>
  </w:style>
  <w:style w:type="character" w:styleId="CommentReference">
    <w:name w:val="annotation reference"/>
    <w:basedOn w:val="DefaultParagraphFont"/>
    <w:uiPriority w:val="99"/>
    <w:semiHidden/>
    <w:unhideWhenUsed/>
    <w:rsid w:val="0012499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2499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24995"/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20</Words>
  <Characters>2400</Characters>
  <Application>Microsoft Office Word</Application>
  <DocSecurity>0</DocSecurity>
  <Lines>20</Lines>
  <Paragraphs>5</Paragraphs>
  <ScaleCrop>false</ScaleCrop>
  <Company/>
  <LinksUpToDate>false</LinksUpToDate>
  <CharactersWithSpaces>2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ha Al-basheer</dc:creator>
  <cp:keywords/>
  <dc:description/>
  <cp:lastModifiedBy>Noha Al-basheer</cp:lastModifiedBy>
  <cp:revision>2</cp:revision>
  <dcterms:created xsi:type="dcterms:W3CDTF">2021-01-30T14:10:00Z</dcterms:created>
  <dcterms:modified xsi:type="dcterms:W3CDTF">2021-01-30T14:10:00Z</dcterms:modified>
</cp:coreProperties>
</file>